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4505F0" w14:textId="79BFE38B" w:rsidR="00A72DBB" w:rsidRPr="00D51364" w:rsidRDefault="00A72DBB" w:rsidP="00A72DBB">
      <w:pPr>
        <w:rPr>
          <w:rFonts w:ascii="Arial" w:hAnsi="Arial" w:cs="Arial"/>
          <w:b/>
          <w:bCs/>
          <w:sz w:val="32"/>
          <w:szCs w:val="32"/>
        </w:rPr>
      </w:pPr>
      <w:r w:rsidRPr="00D51364">
        <w:rPr>
          <w:rFonts w:ascii="Arial" w:hAnsi="Arial" w:cs="Arial"/>
          <w:b/>
          <w:bCs/>
          <w:sz w:val="32"/>
          <w:szCs w:val="32"/>
        </w:rPr>
        <w:t xml:space="preserve">Juneteenth </w:t>
      </w:r>
      <w:r w:rsidR="00AD0D61">
        <w:rPr>
          <w:rFonts w:ascii="Arial" w:hAnsi="Arial" w:cs="Arial"/>
          <w:b/>
          <w:bCs/>
          <w:sz w:val="32"/>
          <w:szCs w:val="32"/>
        </w:rPr>
        <w:t>Prayer</w:t>
      </w:r>
    </w:p>
    <w:p w14:paraId="673B1D3F" w14:textId="77777777" w:rsidR="00A53D3D" w:rsidRPr="00A53D3D" w:rsidRDefault="00A53D3D" w:rsidP="00A53D3D">
      <w:pPr>
        <w:rPr>
          <w:rFonts w:ascii="Arial" w:hAnsi="Arial" w:cs="Arial"/>
          <w:sz w:val="32"/>
          <w:szCs w:val="32"/>
        </w:rPr>
      </w:pPr>
      <w:r w:rsidRPr="00A53D3D">
        <w:rPr>
          <w:rFonts w:ascii="Arial" w:hAnsi="Arial" w:cs="Arial"/>
          <w:sz w:val="32"/>
          <w:szCs w:val="32"/>
        </w:rPr>
        <w:t xml:space="preserve">God of all nations, </w:t>
      </w:r>
    </w:p>
    <w:p w14:paraId="61DDD5F9" w14:textId="707C09AB" w:rsidR="00A53D3D" w:rsidRPr="00A53D3D" w:rsidRDefault="00A53D3D" w:rsidP="00A53D3D">
      <w:pPr>
        <w:rPr>
          <w:rFonts w:ascii="Arial" w:hAnsi="Arial" w:cs="Arial"/>
          <w:sz w:val="32"/>
          <w:szCs w:val="32"/>
        </w:rPr>
      </w:pPr>
      <w:r w:rsidRPr="00A53D3D">
        <w:rPr>
          <w:rFonts w:ascii="Arial" w:hAnsi="Arial" w:cs="Arial"/>
          <w:sz w:val="32"/>
          <w:szCs w:val="32"/>
        </w:rPr>
        <w:t xml:space="preserve">On this celebratory </w:t>
      </w:r>
      <w:r w:rsidR="0728FDC2" w:rsidRPr="7FBBC395">
        <w:rPr>
          <w:rFonts w:ascii="Arial" w:hAnsi="Arial" w:cs="Arial"/>
          <w:sz w:val="32"/>
          <w:szCs w:val="32"/>
        </w:rPr>
        <w:t>Juneteenth</w:t>
      </w:r>
      <w:r w:rsidRPr="00A53D3D">
        <w:rPr>
          <w:rFonts w:ascii="Arial" w:hAnsi="Arial" w:cs="Arial"/>
          <w:sz w:val="32"/>
          <w:szCs w:val="32"/>
        </w:rPr>
        <w:t xml:space="preserve">, we pause in solidarity to honor the jubilant day </w:t>
      </w:r>
      <w:r w:rsidR="7EB4AE3F" w:rsidRPr="6C26F08E">
        <w:rPr>
          <w:rFonts w:ascii="Arial" w:hAnsi="Arial" w:cs="Arial"/>
          <w:sz w:val="32"/>
          <w:szCs w:val="32"/>
        </w:rPr>
        <w:t xml:space="preserve">in 1865 </w:t>
      </w:r>
      <w:r w:rsidRPr="6C26F08E">
        <w:rPr>
          <w:rFonts w:ascii="Arial" w:hAnsi="Arial" w:cs="Arial"/>
          <w:sz w:val="32"/>
          <w:szCs w:val="32"/>
        </w:rPr>
        <w:t>when</w:t>
      </w:r>
      <w:r w:rsidRPr="00A53D3D">
        <w:rPr>
          <w:rFonts w:ascii="Arial" w:hAnsi="Arial" w:cs="Arial"/>
          <w:sz w:val="32"/>
          <w:szCs w:val="32"/>
        </w:rPr>
        <w:t xml:space="preserve">—at long last—the ring of freedom resounded for </w:t>
      </w:r>
      <w:r w:rsidR="7CEB48E4" w:rsidRPr="275C9B64">
        <w:rPr>
          <w:rFonts w:ascii="Arial" w:hAnsi="Arial" w:cs="Arial"/>
          <w:sz w:val="32"/>
          <w:szCs w:val="32"/>
        </w:rPr>
        <w:t xml:space="preserve">enslaved </w:t>
      </w:r>
      <w:r w:rsidR="7CEB48E4" w:rsidRPr="44B9E85B">
        <w:rPr>
          <w:rFonts w:ascii="Arial" w:hAnsi="Arial" w:cs="Arial"/>
          <w:sz w:val="32"/>
          <w:szCs w:val="32"/>
        </w:rPr>
        <w:t>persons</w:t>
      </w:r>
      <w:r w:rsidR="1EA18261" w:rsidRPr="44B9E85B">
        <w:rPr>
          <w:rFonts w:ascii="Arial" w:hAnsi="Arial" w:cs="Arial"/>
          <w:sz w:val="32"/>
          <w:szCs w:val="32"/>
        </w:rPr>
        <w:t xml:space="preserve"> </w:t>
      </w:r>
      <w:r w:rsidR="1EA18261" w:rsidRPr="680BFE62">
        <w:rPr>
          <w:rFonts w:ascii="Arial" w:hAnsi="Arial" w:cs="Arial"/>
          <w:sz w:val="32"/>
          <w:szCs w:val="32"/>
        </w:rPr>
        <w:t xml:space="preserve">in </w:t>
      </w:r>
      <w:r w:rsidR="1EA18261" w:rsidRPr="0D9A9D26">
        <w:rPr>
          <w:rFonts w:ascii="Arial" w:hAnsi="Arial" w:cs="Arial"/>
          <w:sz w:val="32"/>
          <w:szCs w:val="32"/>
        </w:rPr>
        <w:t>the United States</w:t>
      </w:r>
      <w:r w:rsidRPr="00A53D3D">
        <w:rPr>
          <w:rFonts w:ascii="Arial" w:hAnsi="Arial" w:cs="Arial"/>
          <w:sz w:val="32"/>
          <w:szCs w:val="32"/>
        </w:rPr>
        <w:t>. We hold in tension the grief that such evil could have been bestowed on anyone and own the mistakes that caused so deep a suffering that its impacts would reverberate for generations.</w:t>
      </w:r>
    </w:p>
    <w:p w14:paraId="1666945E" w14:textId="4B5D6645" w:rsidR="00A53D3D" w:rsidRPr="00A53D3D" w:rsidRDefault="00A53D3D" w:rsidP="00A53D3D">
      <w:pPr>
        <w:rPr>
          <w:rFonts w:ascii="Arial" w:hAnsi="Arial" w:cs="Arial"/>
          <w:sz w:val="32"/>
          <w:szCs w:val="32"/>
        </w:rPr>
      </w:pPr>
      <w:r w:rsidRPr="00A53D3D">
        <w:rPr>
          <w:rFonts w:ascii="Arial" w:hAnsi="Arial" w:cs="Arial"/>
          <w:sz w:val="32"/>
          <w:szCs w:val="32"/>
        </w:rPr>
        <w:t>We look to Your mercy to guide and impel us to see how our own actions and inactions might contribute to a cycle of fractured relationships with all humankind, Your children, and our siblings.</w:t>
      </w:r>
    </w:p>
    <w:p w14:paraId="785684A1" w14:textId="049389D4" w:rsidR="00A53D3D" w:rsidRPr="00A53D3D" w:rsidRDefault="00A53D3D" w:rsidP="00A53D3D">
      <w:pPr>
        <w:rPr>
          <w:rFonts w:ascii="Arial" w:hAnsi="Arial" w:cs="Arial"/>
          <w:sz w:val="32"/>
          <w:szCs w:val="32"/>
        </w:rPr>
      </w:pPr>
      <w:r w:rsidRPr="00A53D3D">
        <w:rPr>
          <w:rFonts w:ascii="Arial" w:hAnsi="Arial" w:cs="Arial"/>
          <w:sz w:val="32"/>
          <w:szCs w:val="32"/>
        </w:rPr>
        <w:t xml:space="preserve">Help us to reimagine communion with one another as you’ve designed us to </w:t>
      </w:r>
      <w:r w:rsidR="0513A650" w:rsidRPr="3CA0C2CD">
        <w:rPr>
          <w:rFonts w:ascii="Arial" w:hAnsi="Arial" w:cs="Arial"/>
          <w:sz w:val="32"/>
          <w:szCs w:val="32"/>
        </w:rPr>
        <w:t>be</w:t>
      </w:r>
      <w:r w:rsidRPr="00A53D3D">
        <w:rPr>
          <w:rFonts w:ascii="Arial" w:hAnsi="Arial" w:cs="Arial"/>
          <w:sz w:val="32"/>
          <w:szCs w:val="32"/>
        </w:rPr>
        <w:t xml:space="preserve"> mutually, in the same Spirit, proclaiming your message of reconciliation to a world in need.</w:t>
      </w:r>
    </w:p>
    <w:p w14:paraId="2A2B1451" w14:textId="77777777" w:rsidR="00A53D3D" w:rsidRPr="00A53D3D" w:rsidRDefault="00A53D3D" w:rsidP="00A53D3D">
      <w:pPr>
        <w:rPr>
          <w:rFonts w:ascii="Arial" w:hAnsi="Arial" w:cs="Arial"/>
          <w:b/>
          <w:bCs/>
          <w:i/>
          <w:iCs/>
          <w:sz w:val="32"/>
          <w:szCs w:val="32"/>
        </w:rPr>
      </w:pPr>
      <w:r w:rsidRPr="00A53D3D">
        <w:rPr>
          <w:rFonts w:ascii="Arial" w:hAnsi="Arial" w:cs="Arial"/>
          <w:b/>
          <w:bCs/>
          <w:i/>
          <w:iCs/>
          <w:sz w:val="32"/>
          <w:szCs w:val="32"/>
        </w:rPr>
        <w:t>We remember our past to change our future, and we commit to elevate the human flourishing of Your children.</w:t>
      </w:r>
    </w:p>
    <w:p w14:paraId="51B73CC5" w14:textId="77777777" w:rsidR="00A53D3D" w:rsidRDefault="00A53D3D" w:rsidP="00A53D3D">
      <w:pPr>
        <w:rPr>
          <w:rFonts w:ascii="Arial" w:hAnsi="Arial" w:cs="Arial"/>
          <w:sz w:val="32"/>
          <w:szCs w:val="32"/>
        </w:rPr>
      </w:pPr>
      <w:r w:rsidRPr="00A53D3D">
        <w:rPr>
          <w:rFonts w:ascii="Arial" w:hAnsi="Arial" w:cs="Arial"/>
          <w:sz w:val="32"/>
          <w:szCs w:val="32"/>
        </w:rPr>
        <w:t>AMEN</w:t>
      </w:r>
    </w:p>
    <w:p w14:paraId="69916516" w14:textId="77777777" w:rsidR="0045700E" w:rsidRPr="00A53D3D" w:rsidRDefault="0045700E" w:rsidP="00A53D3D">
      <w:pPr>
        <w:rPr>
          <w:rFonts w:ascii="Arial" w:hAnsi="Arial" w:cs="Arial"/>
          <w:sz w:val="32"/>
          <w:szCs w:val="32"/>
        </w:rPr>
      </w:pPr>
    </w:p>
    <w:p w14:paraId="5F8A47F6" w14:textId="77777777" w:rsidR="003452F8" w:rsidRPr="00A72DBB" w:rsidRDefault="003452F8" w:rsidP="00A53D3D">
      <w:pPr>
        <w:rPr>
          <w:rFonts w:ascii="Arial" w:hAnsi="Arial" w:cs="Arial"/>
        </w:rPr>
      </w:pPr>
    </w:p>
    <w:sectPr w:rsidR="00000000" w:rsidRPr="00A72DBB">
      <w:headerReference w:type="default" r:id="rId10"/>
      <w:footerReference w:type="default" r:id="rId11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21791" w14:textId="77777777" w:rsidR="00375160" w:rsidRDefault="00375160">
      <w:pPr>
        <w:spacing w:after="0" w:line="240" w:lineRule="auto"/>
      </w:pPr>
      <w:r>
        <w:separator/>
      </w:r>
    </w:p>
  </w:endnote>
  <w:endnote w:type="continuationSeparator" w:id="0">
    <w:p w14:paraId="49C0A9B9" w14:textId="77777777" w:rsidR="00375160" w:rsidRDefault="00375160">
      <w:pPr>
        <w:spacing w:after="0" w:line="240" w:lineRule="auto"/>
      </w:pPr>
      <w:r>
        <w:continuationSeparator/>
      </w:r>
    </w:p>
  </w:endnote>
  <w:endnote w:type="continuationNotice" w:id="1">
    <w:p w14:paraId="3B909705" w14:textId="77777777" w:rsidR="00375160" w:rsidRDefault="003751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83B74F" w14:textId="77777777" w:rsidR="003452F8" w:rsidRDefault="00A72DB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74EA45" wp14:editId="644C16F5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69E80" w14:textId="77777777" w:rsidR="003452F8" w:rsidRPr="000C5DF7" w:rsidRDefault="00A72DBB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74EA4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" filled="f" stroked="f">
              <v:textbox>
                <w:txbxContent>
                  <w:p w14:paraId="5A769E80" w14:textId="77777777" w:rsidR="003452F8" w:rsidRPr="000C5DF7" w:rsidRDefault="00A72DBB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C10DFA" w14:textId="77777777" w:rsidR="00375160" w:rsidRDefault="00375160">
      <w:pPr>
        <w:spacing w:after="0" w:line="240" w:lineRule="auto"/>
      </w:pPr>
      <w:r>
        <w:separator/>
      </w:r>
    </w:p>
  </w:footnote>
  <w:footnote w:type="continuationSeparator" w:id="0">
    <w:p w14:paraId="3F576E26" w14:textId="77777777" w:rsidR="00375160" w:rsidRDefault="00375160">
      <w:pPr>
        <w:spacing w:after="0" w:line="240" w:lineRule="auto"/>
      </w:pPr>
      <w:r>
        <w:continuationSeparator/>
      </w:r>
    </w:p>
  </w:footnote>
  <w:footnote w:type="continuationNotice" w:id="1">
    <w:p w14:paraId="0B230B55" w14:textId="77777777" w:rsidR="00375160" w:rsidRDefault="003751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598FAC" w14:textId="77777777" w:rsidR="003452F8" w:rsidRPr="00987483" w:rsidRDefault="00A72DBB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1CDC122" wp14:editId="0D770754">
              <wp:simplePos x="0" y="0"/>
              <wp:positionH relativeFrom="column">
                <wp:posOffset>1504950</wp:posOffset>
              </wp:positionH>
              <wp:positionV relativeFrom="paragraph">
                <wp:posOffset>58102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199031" w14:textId="77777777" w:rsidR="003452F8" w:rsidRPr="001D32AE" w:rsidRDefault="00A72DBB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CDC1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8.5pt;margin-top:45.75pt;width:360.4pt;height:5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" filled="f" stroked="f">
              <v:textbox inset="0,0,0,0">
                <w:txbxContent>
                  <w:p w14:paraId="56199031" w14:textId="77777777" w:rsidR="003452F8" w:rsidRPr="001D32AE" w:rsidRDefault="00A72DBB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58241" behindDoc="1" locked="0" layoutInCell="1" allowOverlap="1" wp14:anchorId="2A60CA0E" wp14:editId="5E3438D3">
          <wp:simplePos x="0" y="0"/>
          <wp:positionH relativeFrom="column">
            <wp:posOffset>-914400</wp:posOffset>
          </wp:positionH>
          <wp:positionV relativeFrom="paragraph">
            <wp:posOffset>1972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jS3NDAwNzM1NTBT0lEKTi0uzszPAykwrAUARYgUdCwAAAA="/>
  </w:docVars>
  <w:rsids>
    <w:rsidRoot w:val="00A72DBB"/>
    <w:rsid w:val="00060319"/>
    <w:rsid w:val="00076801"/>
    <w:rsid w:val="00084B40"/>
    <w:rsid w:val="0011081E"/>
    <w:rsid w:val="00162EC5"/>
    <w:rsid w:val="00183B22"/>
    <w:rsid w:val="001B1D1F"/>
    <w:rsid w:val="001F5FD2"/>
    <w:rsid w:val="00231929"/>
    <w:rsid w:val="0023811F"/>
    <w:rsid w:val="002471DB"/>
    <w:rsid w:val="002F08A3"/>
    <w:rsid w:val="00300AEA"/>
    <w:rsid w:val="00323EF2"/>
    <w:rsid w:val="00351C1B"/>
    <w:rsid w:val="003566C9"/>
    <w:rsid w:val="00360E55"/>
    <w:rsid w:val="0037258F"/>
    <w:rsid w:val="00375160"/>
    <w:rsid w:val="003925CF"/>
    <w:rsid w:val="003D0835"/>
    <w:rsid w:val="003F2E3D"/>
    <w:rsid w:val="00411F0B"/>
    <w:rsid w:val="0045700E"/>
    <w:rsid w:val="004F2C1C"/>
    <w:rsid w:val="004F7DF4"/>
    <w:rsid w:val="00504488"/>
    <w:rsid w:val="00514DB7"/>
    <w:rsid w:val="0054628F"/>
    <w:rsid w:val="00560DA3"/>
    <w:rsid w:val="00581A64"/>
    <w:rsid w:val="005A06F2"/>
    <w:rsid w:val="005C36C2"/>
    <w:rsid w:val="005D55DF"/>
    <w:rsid w:val="005F4BCF"/>
    <w:rsid w:val="0063062A"/>
    <w:rsid w:val="006A5C38"/>
    <w:rsid w:val="006E6FDC"/>
    <w:rsid w:val="007A73A4"/>
    <w:rsid w:val="007B3AF4"/>
    <w:rsid w:val="007E6B51"/>
    <w:rsid w:val="0081613E"/>
    <w:rsid w:val="008352ED"/>
    <w:rsid w:val="00871B58"/>
    <w:rsid w:val="0089272A"/>
    <w:rsid w:val="008A43C3"/>
    <w:rsid w:val="008E3789"/>
    <w:rsid w:val="008F14F0"/>
    <w:rsid w:val="00902666"/>
    <w:rsid w:val="009277D4"/>
    <w:rsid w:val="00941435"/>
    <w:rsid w:val="00946160"/>
    <w:rsid w:val="00980567"/>
    <w:rsid w:val="00A1115E"/>
    <w:rsid w:val="00A47F39"/>
    <w:rsid w:val="00A53D3D"/>
    <w:rsid w:val="00A72DBB"/>
    <w:rsid w:val="00AD0D61"/>
    <w:rsid w:val="00AE544A"/>
    <w:rsid w:val="00B212B5"/>
    <w:rsid w:val="00B81D91"/>
    <w:rsid w:val="00BC18C5"/>
    <w:rsid w:val="00BD424C"/>
    <w:rsid w:val="00BF60F9"/>
    <w:rsid w:val="00C06500"/>
    <w:rsid w:val="00C11C04"/>
    <w:rsid w:val="00CB6960"/>
    <w:rsid w:val="00D2709A"/>
    <w:rsid w:val="00D31CBC"/>
    <w:rsid w:val="00D510E4"/>
    <w:rsid w:val="00D51364"/>
    <w:rsid w:val="00D959C9"/>
    <w:rsid w:val="00DE00A8"/>
    <w:rsid w:val="00E274EF"/>
    <w:rsid w:val="00E37D0B"/>
    <w:rsid w:val="00E558D0"/>
    <w:rsid w:val="00E64C02"/>
    <w:rsid w:val="00E84006"/>
    <w:rsid w:val="00EF10F9"/>
    <w:rsid w:val="00EF502C"/>
    <w:rsid w:val="00EF7213"/>
    <w:rsid w:val="00F30F68"/>
    <w:rsid w:val="00F63435"/>
    <w:rsid w:val="00F928AB"/>
    <w:rsid w:val="0513A650"/>
    <w:rsid w:val="0728FDC2"/>
    <w:rsid w:val="0795955E"/>
    <w:rsid w:val="0D9A9D26"/>
    <w:rsid w:val="0EC40774"/>
    <w:rsid w:val="1275C8FE"/>
    <w:rsid w:val="183F7FC8"/>
    <w:rsid w:val="1EA18261"/>
    <w:rsid w:val="26E3B687"/>
    <w:rsid w:val="275C9B64"/>
    <w:rsid w:val="2E4BB231"/>
    <w:rsid w:val="36A40D32"/>
    <w:rsid w:val="39E8F754"/>
    <w:rsid w:val="3CA0C2CD"/>
    <w:rsid w:val="44B9E85B"/>
    <w:rsid w:val="465E0AE9"/>
    <w:rsid w:val="471B4417"/>
    <w:rsid w:val="4C4BB0BC"/>
    <w:rsid w:val="4DF43305"/>
    <w:rsid w:val="5407B31D"/>
    <w:rsid w:val="613A0B06"/>
    <w:rsid w:val="680BFE62"/>
    <w:rsid w:val="6837CCF4"/>
    <w:rsid w:val="6839935C"/>
    <w:rsid w:val="6B23865B"/>
    <w:rsid w:val="6C26F08E"/>
    <w:rsid w:val="725F03C1"/>
    <w:rsid w:val="79327118"/>
    <w:rsid w:val="7CEB48E4"/>
    <w:rsid w:val="7D031907"/>
    <w:rsid w:val="7EB4AE3F"/>
    <w:rsid w:val="7FBBC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0EFE1E"/>
  <w15:chartTrackingRefBased/>
  <w15:docId w15:val="{A82743B4-4911-4318-BD21-211523B15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DB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72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DBB"/>
  </w:style>
  <w:style w:type="paragraph" w:styleId="NormalWeb">
    <w:name w:val="Normal (Web)"/>
    <w:basedOn w:val="Normal"/>
    <w:uiPriority w:val="99"/>
    <w:unhideWhenUsed/>
    <w:rsid w:val="00A72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044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044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72a1cc-8bcc-4914-939d-2b82d3265b52">
      <Terms xmlns="http://schemas.microsoft.com/office/infopath/2007/PartnerControls"/>
    </lcf76f155ced4ddcb4097134ff3c332f>
    <TaxCatchAll xmlns="07fb5a23-4c44-4037-89b9-8a2380838b34" xsi:nil="true"/>
    <SharedWithUsers xmlns="07fb5a23-4c44-4037-89b9-8a2380838b34">
      <UserInfo>
        <DisplayName>Josh Matejka</DisplayName>
        <AccountId>15</AccountId>
        <AccountType/>
      </UserInfo>
      <UserInfo>
        <DisplayName>Jenn Lyke</DisplayName>
        <AccountId>32</AccountId>
        <AccountType/>
      </UserInfo>
      <UserInfo>
        <DisplayName>Dottie Martin</DisplayName>
        <AccountId>23</AccountId>
        <AccountType/>
      </UserInfo>
      <UserInfo>
        <DisplayName>Karla Keppel</DisplayName>
        <AccountId>13</AccountId>
        <AccountType/>
      </UserInfo>
      <UserInfo>
        <DisplayName>Nick Osterholt</DisplayName>
        <AccountId>24</AccountId>
        <AccountType/>
      </UserInfo>
      <UserInfo>
        <DisplayName>Jill Fisk</DisplayName>
        <AccountId>12</AccountId>
        <AccountType/>
      </UserInfo>
      <UserInfo>
        <DisplayName>Ken Mayo</DisplayName>
        <AccountId>25</AccountId>
        <AccountType/>
      </UserInfo>
      <UserInfo>
        <DisplayName>Rebecca Heermann</DisplayName>
        <AccountId>4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34B6E79764143A86DB3E26C88AF8E" ma:contentTypeVersion="16" ma:contentTypeDescription="Create a new document." ma:contentTypeScope="" ma:versionID="cd7bafbd5988da6f1c584b28c77ebc89">
  <xsd:schema xmlns:xsd="http://www.w3.org/2001/XMLSchema" xmlns:xs="http://www.w3.org/2001/XMLSchema" xmlns:p="http://schemas.microsoft.com/office/2006/metadata/properties" xmlns:ns2="8b72a1cc-8bcc-4914-939d-2b82d3265b52" xmlns:ns3="07fb5a23-4c44-4037-89b9-8a2380838b34" targetNamespace="http://schemas.microsoft.com/office/2006/metadata/properties" ma:root="true" ma:fieldsID="d62a86045b2ababf3d6f146fed1b3f51" ns2:_="" ns3:_="">
    <xsd:import namespace="8b72a1cc-8bcc-4914-939d-2b82d3265b52"/>
    <xsd:import namespace="07fb5a23-4c44-4037-89b9-8a2380838b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2a1cc-8bcc-4914-939d-2b82d3265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6e512c1-2136-4fe5-a61d-8961c8bf11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b5a23-4c44-4037-89b9-8a2380838b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7ac636e-6652-42a8-9f57-d2fc760bfe18}" ma:internalName="TaxCatchAll" ma:showField="CatchAllData" ma:web="07fb5a23-4c44-4037-89b9-8a2380838b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371B35-4314-4C91-B45E-434F4EF8B6DB}">
  <ds:schemaRefs>
    <ds:schemaRef ds:uri="http://schemas.microsoft.com/office/2006/metadata/properties"/>
    <ds:schemaRef ds:uri="http://schemas.microsoft.com/office/infopath/2007/PartnerControls"/>
    <ds:schemaRef ds:uri="8b72a1cc-8bcc-4914-939d-2b82d3265b52"/>
    <ds:schemaRef ds:uri="07fb5a23-4c44-4037-89b9-8a2380838b34"/>
  </ds:schemaRefs>
</ds:datastoreItem>
</file>

<file path=customXml/itemProps2.xml><?xml version="1.0" encoding="utf-8"?>
<ds:datastoreItem xmlns:ds="http://schemas.openxmlformats.org/officeDocument/2006/customXml" ds:itemID="{70D337A1-9829-4A06-8180-3E57CFF82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0531B9-C729-45B8-9627-52DC03A371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72a1cc-8bcc-4914-939d-2b82d3265b52"/>
    <ds:schemaRef ds:uri="07fb5a23-4c44-4037-89b9-8a2380838b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31</Words>
  <Characters>74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arla Keppel</cp:lastModifiedBy>
  <cp:revision>34</cp:revision>
  <dcterms:created xsi:type="dcterms:W3CDTF">2024-06-12T16:59:00Z</dcterms:created>
  <dcterms:modified xsi:type="dcterms:W3CDTF">2024-06-12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ccc6132a7b5a507feaa0ba7a44b503e9f09c4a17ca2189463e60571971d31</vt:lpwstr>
  </property>
  <property fmtid="{D5CDD505-2E9C-101B-9397-08002B2CF9AE}" pid="3" name="ContentTypeId">
    <vt:lpwstr>0x010100A8F34B6E79764143A86DB3E26C88AF8E</vt:lpwstr>
  </property>
  <property fmtid="{D5CDD505-2E9C-101B-9397-08002B2CF9AE}" pid="4" name="MediaServiceImageTags">
    <vt:lpwstr/>
  </property>
</Properties>
</file>